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55B0C" w14:textId="27A12521" w:rsidR="00484A8F" w:rsidRPr="00882BC3" w:rsidRDefault="00632150" w:rsidP="00882BC3">
      <w:pPr>
        <w:shd w:val="clear" w:color="auto" w:fill="FFFFFF"/>
        <w:spacing w:before="100" w:beforeAutospacing="1" w:after="240" w:line="240" w:lineRule="auto"/>
        <w:jc w:val="center"/>
        <w:outlineLvl w:val="0"/>
        <w:rPr>
          <w:rFonts w:eastAsia="Times New Roman" w:cstheme="minorHAnsi"/>
          <w:b/>
          <w:bCs/>
          <w:i/>
          <w:iCs/>
          <w:color w:val="FF0000"/>
          <w:kern w:val="36"/>
          <w:sz w:val="32"/>
          <w:szCs w:val="32"/>
          <w:u w:val="single"/>
          <w:lang w:eastAsia="en-GB"/>
        </w:rPr>
      </w:pPr>
      <w:r w:rsidRPr="00882BC3">
        <w:rPr>
          <w:rFonts w:eastAsia="Times New Roman" w:cstheme="minorHAnsi"/>
          <w:b/>
          <w:bCs/>
          <w:i/>
          <w:iCs/>
          <w:color w:val="FF0000"/>
          <w:kern w:val="36"/>
          <w:sz w:val="32"/>
          <w:szCs w:val="32"/>
          <w:u w:val="single"/>
          <w:lang w:eastAsia="en-GB"/>
        </w:rPr>
        <w:t>Linux Commands:</w:t>
      </w:r>
    </w:p>
    <w:p w14:paraId="0542999B" w14:textId="54642934" w:rsidR="008B3D83" w:rsidRPr="007E31A0" w:rsidRDefault="002B2723" w:rsidP="007E31A0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pwd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It will show where you are</w:t>
      </w:r>
    </w:p>
    <w:p w14:paraId="213019BE" w14:textId="479E8388" w:rsidR="00116C01" w:rsidRPr="00116C01" w:rsidRDefault="002B2723" w:rsidP="00116C01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explorer.exe .</w:t>
      </w:r>
      <w:r w:rsidR="00632150" w:rsidRPr="00116C01">
        <w:rPr>
          <w:rFonts w:cstheme="minorHAnsi"/>
          <w:sz w:val="24"/>
          <w:szCs w:val="24"/>
          <w:lang w:val="en-US"/>
        </w:rPr>
        <w:t xml:space="preserve">  </w:t>
      </w:r>
      <w:r w:rsidR="00632150"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632150" w:rsidRPr="00116C01">
        <w:rPr>
          <w:rFonts w:cstheme="minorHAnsi"/>
          <w:sz w:val="24"/>
          <w:szCs w:val="24"/>
          <w:lang w:val="en-US"/>
        </w:rPr>
        <w:t xml:space="preserve">Open </w:t>
      </w:r>
      <w:r w:rsidRPr="00116C01">
        <w:rPr>
          <w:rFonts w:cstheme="minorHAnsi"/>
          <w:sz w:val="24"/>
          <w:szCs w:val="24"/>
          <w:lang w:val="en-US"/>
        </w:rPr>
        <w:t xml:space="preserve">Home-User </w:t>
      </w:r>
      <w:r w:rsidR="00632150" w:rsidRPr="00116C01">
        <w:rPr>
          <w:rFonts w:cstheme="minorHAnsi"/>
          <w:sz w:val="24"/>
          <w:szCs w:val="24"/>
          <w:lang w:val="en-US"/>
        </w:rPr>
        <w:t>Folder</w:t>
      </w:r>
    </w:p>
    <w:p w14:paraId="08142DEB" w14:textId="51F1BFD7" w:rsidR="00487305" w:rsidRPr="00116C01" w:rsidRDefault="00487305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ls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 xml:space="preserve">  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List Files</w:t>
      </w:r>
    </w:p>
    <w:p w14:paraId="7EDF2153" w14:textId="0B650A4E" w:rsidR="00487305" w:rsidRPr="00116C01" w:rsidRDefault="00487305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ls </w:t>
      </w:r>
      <w:r w:rsidR="00632150" w:rsidRPr="00116C01">
        <w:rPr>
          <w:rFonts w:cstheme="minorHAnsi"/>
          <w:b/>
          <w:bCs/>
          <w:sz w:val="24"/>
          <w:szCs w:val="24"/>
          <w:lang w:val="en-US"/>
        </w:rPr>
        <w:t>-</w:t>
      </w:r>
      <w:r w:rsidRPr="00116C01">
        <w:rPr>
          <w:rFonts w:cstheme="minorHAnsi"/>
          <w:b/>
          <w:bCs/>
          <w:sz w:val="24"/>
          <w:szCs w:val="24"/>
          <w:lang w:val="en-US"/>
        </w:rPr>
        <w:t>l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List the files with details</w:t>
      </w:r>
    </w:p>
    <w:p w14:paraId="11E9B451" w14:textId="488A24D1" w:rsidR="00632150" w:rsidRPr="007E31A0" w:rsidRDefault="00487305" w:rsidP="007E31A0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ls </w:t>
      </w:r>
      <w:r w:rsidR="00632150" w:rsidRPr="00116C01">
        <w:rPr>
          <w:rFonts w:cstheme="minorHAnsi"/>
          <w:b/>
          <w:bCs/>
          <w:sz w:val="24"/>
          <w:szCs w:val="24"/>
          <w:lang w:val="en-US"/>
        </w:rPr>
        <w:t>-</w:t>
      </w:r>
      <w:r w:rsidRPr="00116C01">
        <w:rPr>
          <w:rFonts w:cstheme="minorHAnsi"/>
          <w:b/>
          <w:bCs/>
          <w:sz w:val="24"/>
          <w:szCs w:val="24"/>
          <w:lang w:val="en-US"/>
        </w:rPr>
        <w:t>a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632150" w:rsidRPr="00116C01">
        <w:rPr>
          <w:rFonts w:cstheme="minorHAnsi"/>
          <w:sz w:val="24"/>
          <w:szCs w:val="24"/>
          <w:lang w:val="en-US"/>
        </w:rPr>
        <w:t>List the hide files</w:t>
      </w:r>
    </w:p>
    <w:p w14:paraId="644297C6" w14:textId="69C56E41" w:rsidR="00487305" w:rsidRPr="00116C01" w:rsidRDefault="00487305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1CED93BB" w14:textId="47EC00C3" w:rsidR="00487305" w:rsidRPr="00116C01" w:rsidRDefault="00487305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..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up one directory</w:t>
      </w:r>
    </w:p>
    <w:p w14:paraId="2829DC08" w14:textId="76A30118" w:rsidR="00487305" w:rsidRPr="00116C01" w:rsidRDefault="00487305" w:rsidP="0050047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/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root directory</w:t>
      </w:r>
    </w:p>
    <w:p w14:paraId="10D8C019" w14:textId="03737E04" w:rsidR="00484A8F" w:rsidRPr="00116C01" w:rsidRDefault="00484A8F" w:rsidP="0050047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-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previous directory</w:t>
      </w:r>
    </w:p>
    <w:p w14:paraId="62EA931E" w14:textId="1CAD7422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~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home directory</w:t>
      </w:r>
    </w:p>
    <w:p w14:paraId="454CEEEE" w14:textId="3376EB3E" w:rsidR="00873602" w:rsidRPr="00116C01" w:rsidRDefault="00873602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742B67A3" w14:textId="3A29676B" w:rsidR="00873602" w:rsidRPr="007E31A0" w:rsidRDefault="00873602" w:rsidP="00873602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ls /</w:t>
      </w:r>
      <w:proofErr w:type="spellStart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mnt</w:t>
      </w:r>
      <w:proofErr w:type="spellEnd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/</w:t>
      </w:r>
      <w:r w:rsidRPr="007E31A0">
        <w:rPr>
          <w:rFonts w:cstheme="minorHAnsi"/>
          <w:b/>
          <w:bCs/>
          <w:color w:val="1D1C1D"/>
          <w:sz w:val="24"/>
          <w:szCs w:val="24"/>
        </w:rPr>
        <w:br/>
      </w: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cd /</w:t>
      </w:r>
      <w:proofErr w:type="spellStart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mnt</w:t>
      </w:r>
      <w:proofErr w:type="spellEnd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/c</w:t>
      </w:r>
      <w:r w:rsidRPr="007E31A0">
        <w:rPr>
          <w:rFonts w:cstheme="minorHAnsi"/>
          <w:b/>
          <w:bCs/>
          <w:color w:val="1D1C1D"/>
          <w:sz w:val="24"/>
          <w:szCs w:val="24"/>
        </w:rPr>
        <w:br/>
      </w: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cd Users</w:t>
      </w:r>
      <w:r w:rsidRPr="007E31A0">
        <w:rPr>
          <w:rFonts w:cstheme="minorHAnsi"/>
          <w:b/>
          <w:bCs/>
          <w:color w:val="1D1C1D"/>
          <w:sz w:val="24"/>
          <w:szCs w:val="24"/>
        </w:rPr>
        <w:br/>
      </w: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 xml:space="preserve">cd </w:t>
      </w:r>
      <w:proofErr w:type="spellStart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yasint</w:t>
      </w:r>
      <w:proofErr w:type="spellEnd"/>
      <w:r w:rsidRPr="007E31A0">
        <w:rPr>
          <w:rFonts w:cstheme="minorHAnsi"/>
          <w:b/>
          <w:bCs/>
          <w:color w:val="1D1C1D"/>
          <w:sz w:val="24"/>
          <w:szCs w:val="24"/>
        </w:rPr>
        <w:br/>
      </w: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cd Desktop</w:t>
      </w:r>
    </w:p>
    <w:p w14:paraId="6A3A28A8" w14:textId="5436A1AD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4EE55239" w14:textId="1EE13132" w:rsidR="00484A8F" w:rsidRPr="00116C01" w:rsidRDefault="00484A8F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mk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older</w:t>
      </w:r>
      <w:r w:rsidR="00A41DA0" w:rsidRPr="00116C01">
        <w:rPr>
          <w:rFonts w:cstheme="minorHAnsi"/>
          <w:b/>
          <w:bCs/>
          <w:sz w:val="24"/>
          <w:szCs w:val="24"/>
          <w:lang w:val="en-US"/>
        </w:rPr>
        <w:t>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Folder</w:t>
      </w:r>
    </w:p>
    <w:p w14:paraId="0B8E184C" w14:textId="1E1C6B34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rm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older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empty folder</w:t>
      </w:r>
    </w:p>
    <w:p w14:paraId="18D9F858" w14:textId="28FB049E" w:rsidR="00F77CD3" w:rsidRPr="00116C01" w:rsidRDefault="00F77CD3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rm -r Folder 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folder</w:t>
      </w:r>
    </w:p>
    <w:p w14:paraId="40ECE908" w14:textId="1D03E367" w:rsidR="001B488B" w:rsidRPr="00116C01" w:rsidRDefault="001B488B" w:rsidP="002B2723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mk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-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pv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new1/new2 : </w:t>
      </w:r>
      <w:r w:rsidRPr="00116C01">
        <w:rPr>
          <w:rFonts w:cstheme="minorHAnsi"/>
          <w:sz w:val="24"/>
          <w:szCs w:val="24"/>
          <w:lang w:val="en-US"/>
        </w:rPr>
        <w:t xml:space="preserve">Create new2 folder inside of the new1 </w:t>
      </w:r>
      <w:r w:rsidRPr="00116C01">
        <w:rPr>
          <w:rFonts w:cstheme="minorHAnsi"/>
          <w:b/>
          <w:bCs/>
          <w:sz w:val="24"/>
          <w:szCs w:val="24"/>
          <w:lang w:val="en-US"/>
        </w:rPr>
        <w:t>(p</w:t>
      </w:r>
      <w:r w:rsidRPr="00116C01">
        <w:rPr>
          <w:rFonts w:cstheme="minorHAnsi"/>
          <w:sz w:val="24"/>
          <w:szCs w:val="24"/>
          <w:lang w:val="en-US"/>
        </w:rPr>
        <w:t xml:space="preserve"> parent </w:t>
      </w:r>
      <w:r w:rsidRPr="00116C01">
        <w:rPr>
          <w:rFonts w:cstheme="minorHAnsi"/>
          <w:b/>
          <w:bCs/>
          <w:sz w:val="24"/>
          <w:szCs w:val="24"/>
          <w:lang w:val="en-US"/>
        </w:rPr>
        <w:t>v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sz w:val="24"/>
          <w:szCs w:val="24"/>
          <w:lang w:val="en-US"/>
        </w:rPr>
        <w:t>verbos</w:t>
      </w:r>
      <w:proofErr w:type="spellEnd"/>
      <w:r w:rsidRPr="00116C01">
        <w:rPr>
          <w:rFonts w:cstheme="minorHAnsi"/>
          <w:sz w:val="24"/>
          <w:szCs w:val="24"/>
          <w:lang w:val="en-US"/>
        </w:rPr>
        <w:t>)</w:t>
      </w:r>
    </w:p>
    <w:p w14:paraId="6A5EEDF6" w14:textId="56DBF8F7" w:rsidR="00A41DA0" w:rsidRPr="00116C01" w:rsidRDefault="00A41DA0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4FEB0C92" w14:textId="57D1659D" w:rsidR="00A41DA0" w:rsidRPr="00116C01" w:rsidRDefault="00A41DA0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touch </w:t>
      </w:r>
      <w:r w:rsidR="007E31A0">
        <w:rPr>
          <w:rFonts w:cstheme="minorHAnsi"/>
          <w:b/>
          <w:bCs/>
          <w:sz w:val="24"/>
          <w:szCs w:val="24"/>
          <w:lang w:val="en-US"/>
        </w:rPr>
        <w:t>“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Pr="00116C01">
        <w:rPr>
          <w:rFonts w:cstheme="minorHAnsi"/>
          <w:b/>
          <w:bCs/>
          <w:sz w:val="24"/>
          <w:szCs w:val="24"/>
          <w:lang w:val="en-US"/>
        </w:rPr>
        <w:t>Name</w:t>
      </w:r>
      <w:proofErr w:type="spellEnd"/>
      <w:r w:rsidR="007E31A0">
        <w:rPr>
          <w:rFonts w:cstheme="minorHAnsi"/>
          <w:b/>
          <w:bCs/>
          <w:sz w:val="24"/>
          <w:szCs w:val="24"/>
          <w:lang w:val="en-US"/>
        </w:rPr>
        <w:t>”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file</w:t>
      </w:r>
    </w:p>
    <w:p w14:paraId="68EBC958" w14:textId="190FF196" w:rsidR="00E94EA4" w:rsidRPr="00116C01" w:rsidRDefault="00E94EA4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touch </w:t>
      </w:r>
      <w:r w:rsidR="007E31A0">
        <w:rPr>
          <w:rFonts w:cstheme="minorHAnsi"/>
          <w:b/>
          <w:bCs/>
          <w:sz w:val="24"/>
          <w:szCs w:val="24"/>
          <w:lang w:val="en-US"/>
        </w:rPr>
        <w:t>“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{1..6}</w:t>
      </w:r>
      <w:r w:rsidR="007E31A0">
        <w:rPr>
          <w:rFonts w:cstheme="minorHAnsi"/>
          <w:b/>
          <w:bCs/>
          <w:sz w:val="24"/>
          <w:szCs w:val="24"/>
          <w:lang w:val="en-US"/>
        </w:rPr>
        <w:t>”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more files</w:t>
      </w:r>
    </w:p>
    <w:p w14:paraId="5D58521B" w14:textId="66FD4046" w:rsidR="00AE07BA" w:rsidRPr="00116C01" w:rsidRDefault="00AE07BA" w:rsidP="00AE07B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7E31A0">
        <w:rPr>
          <w:rFonts w:cstheme="minorHAnsi"/>
          <w:b/>
          <w:bCs/>
          <w:sz w:val="24"/>
          <w:szCs w:val="24"/>
          <w:lang w:val="en-US"/>
        </w:rPr>
        <w:t>rm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7E31A0">
        <w:rPr>
          <w:rFonts w:cstheme="minorHAnsi"/>
          <w:sz w:val="24"/>
          <w:szCs w:val="24"/>
          <w:lang w:val="en-US"/>
        </w:rPr>
        <w:t>“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7E31A0">
        <w:rPr>
          <w:rFonts w:cstheme="minorHAnsi"/>
          <w:b/>
          <w:bCs/>
          <w:sz w:val="24"/>
          <w:szCs w:val="24"/>
          <w:lang w:val="en-US"/>
        </w:rPr>
        <w:t>”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file</w:t>
      </w:r>
    </w:p>
    <w:p w14:paraId="312E256C" w14:textId="77777777" w:rsidR="00E94EA4" w:rsidRPr="00116C01" w:rsidRDefault="00E94EA4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58EBD078" w14:textId="08C97BC5" w:rsidR="00AE07BA" w:rsidRPr="00882BC3" w:rsidRDefault="00E85505" w:rsidP="00882BC3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Ex: touch folder1/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newfile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8B3D83" w:rsidRPr="00116C01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b/>
          <w:bCs/>
          <w:sz w:val="24"/>
          <w:szCs w:val="24"/>
          <w:lang w:val="en-US"/>
        </w:rPr>
        <w:t xml:space="preserve"> (</w:t>
      </w:r>
      <w:r w:rsidR="00E54718" w:rsidRPr="00116C01">
        <w:rPr>
          <w:rFonts w:cstheme="minorHAnsi"/>
          <w:b/>
          <w:bCs/>
          <w:sz w:val="24"/>
          <w:szCs w:val="24"/>
          <w:lang w:val="en-US"/>
        </w:rPr>
        <w:t xml:space="preserve">Create </w:t>
      </w:r>
      <w:proofErr w:type="spellStart"/>
      <w:r w:rsidR="00E54718" w:rsidRPr="00116C01">
        <w:rPr>
          <w:rFonts w:cstheme="minorHAnsi"/>
          <w:b/>
          <w:bCs/>
          <w:sz w:val="24"/>
          <w:szCs w:val="24"/>
          <w:lang w:val="en-US"/>
        </w:rPr>
        <w:t>newfile</w:t>
      </w:r>
      <w:proofErr w:type="spellEnd"/>
      <w:r w:rsidR="00E54718" w:rsidRPr="00116C01">
        <w:rPr>
          <w:rFonts w:cstheme="minorHAnsi"/>
          <w:b/>
          <w:bCs/>
          <w:sz w:val="24"/>
          <w:szCs w:val="24"/>
          <w:lang w:val="en-US"/>
        </w:rPr>
        <w:t xml:space="preserve"> inside the folder1</w:t>
      </w:r>
      <w:r w:rsidR="00E94EA4" w:rsidRPr="00116C01">
        <w:rPr>
          <w:rFonts w:cstheme="minorHAnsi"/>
          <w:b/>
          <w:bCs/>
          <w:sz w:val="24"/>
          <w:szCs w:val="24"/>
          <w:lang w:val="en-US"/>
        </w:rPr>
        <w:t>)</w:t>
      </w:r>
    </w:p>
    <w:p w14:paraId="139E46AF" w14:textId="0410ADF8" w:rsidR="00472706" w:rsidRPr="00882BC3" w:rsidRDefault="00A41DA0" w:rsidP="00882BC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p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AE07BA"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older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opy file to folder</w:t>
      </w:r>
    </w:p>
    <w:p w14:paraId="1B63FD6C" w14:textId="31FC62C3" w:rsidR="00472706" w:rsidRPr="00882BC3" w:rsidRDefault="00472706" w:rsidP="00882BC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mv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AE07BA"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older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E54718" w:rsidRPr="00116C01">
        <w:rPr>
          <w:rFonts w:cstheme="minorHAnsi"/>
          <w:sz w:val="24"/>
          <w:szCs w:val="24"/>
          <w:lang w:val="en-US"/>
        </w:rPr>
        <w:t xml:space="preserve"> Move or rename file inside to folder</w:t>
      </w:r>
    </w:p>
    <w:p w14:paraId="7ACB71F7" w14:textId="443948C2" w:rsidR="00472706" w:rsidRPr="00882BC3" w:rsidRDefault="001A6532" w:rsidP="00882BC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file 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To show type of file</w:t>
      </w:r>
    </w:p>
    <w:p w14:paraId="52F0DE44" w14:textId="4C608668" w:rsidR="00472706" w:rsidRPr="00116C01" w:rsidRDefault="00472706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echo “word” </w:t>
      </w:r>
      <w:r w:rsidR="00B008D6" w:rsidRPr="00116C01">
        <w:rPr>
          <w:rFonts w:cstheme="minorHAnsi"/>
          <w:b/>
          <w:bCs/>
          <w:sz w:val="24"/>
          <w:szCs w:val="24"/>
          <w:lang w:val="en-US"/>
        </w:rPr>
        <w:t xml:space="preserve">&gt;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Pr="00116C01">
        <w:rPr>
          <w:rFonts w:cstheme="minorHAnsi"/>
          <w:b/>
          <w:bCs/>
          <w:sz w:val="24"/>
          <w:szCs w:val="24"/>
          <w:lang w:val="en-US"/>
        </w:rPr>
        <w:t>Name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Write “word” inside the file and delete previous content</w:t>
      </w:r>
    </w:p>
    <w:p w14:paraId="05738BA9" w14:textId="399D1642" w:rsidR="00873602" w:rsidRPr="00116C01" w:rsidRDefault="00B008D6" w:rsidP="00116C01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echo “word” &gt;&gt;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</w:t>
      </w:r>
      <w:r w:rsidRPr="00116C01">
        <w:rPr>
          <w:rFonts w:cstheme="minorHAnsi"/>
          <w:b/>
          <w:bCs/>
          <w:sz w:val="24"/>
          <w:szCs w:val="24"/>
          <w:lang w:val="en-US"/>
        </w:rPr>
        <w:t>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Write “word” below last line of the file</w:t>
      </w:r>
    </w:p>
    <w:p w14:paraId="4540DBD0" w14:textId="77777777" w:rsidR="00882BC3" w:rsidRDefault="00882BC3" w:rsidP="00882BC3">
      <w:pPr>
        <w:ind w:left="720"/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</w:pPr>
    </w:p>
    <w:p w14:paraId="3937B081" w14:textId="64A912BD" w:rsidR="008B3D83" w:rsidRPr="00882BC3" w:rsidRDefault="00116C01" w:rsidP="00882BC3">
      <w:pPr>
        <w:ind w:left="720"/>
        <w:rPr>
          <w:rFonts w:cstheme="minorHAnsi"/>
          <w:b/>
          <w:bCs/>
          <w:i/>
          <w:iCs/>
          <w:sz w:val="28"/>
          <w:szCs w:val="28"/>
          <w:lang w:val="en-US"/>
        </w:rPr>
      </w:pPr>
      <w:r w:rsidRPr="00882BC3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Filtration</w:t>
      </w:r>
      <w:r w:rsidR="0050047E" w:rsidRPr="00882BC3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:</w:t>
      </w:r>
      <w:r w:rsidR="0050047E" w:rsidRPr="00882BC3">
        <w:rPr>
          <w:rFonts w:cstheme="minorHAnsi"/>
          <w:b/>
          <w:bCs/>
          <w:i/>
          <w:iCs/>
          <w:sz w:val="28"/>
          <w:szCs w:val="28"/>
          <w:lang w:val="en-US"/>
        </w:rPr>
        <w:t xml:space="preserve"> </w:t>
      </w:r>
    </w:p>
    <w:p w14:paraId="4742149F" w14:textId="6C2CFD1A" w:rsidR="00E54718" w:rsidRPr="00116C01" w:rsidRDefault="0050047E" w:rsidP="008B3D83">
      <w:pPr>
        <w:pStyle w:val="ListParagraph"/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*</w:t>
      </w:r>
      <w:r w:rsidR="00E54718" w:rsidRPr="00116C01">
        <w:rPr>
          <w:rFonts w:cstheme="minorHAnsi"/>
          <w:sz w:val="24"/>
          <w:szCs w:val="24"/>
          <w:lang w:val="en-US"/>
        </w:rPr>
        <w:t>: Multiple character</w:t>
      </w:r>
      <w:r w:rsidRPr="00116C01">
        <w:rPr>
          <w:rFonts w:cstheme="minorHAnsi"/>
          <w:sz w:val="24"/>
          <w:szCs w:val="24"/>
          <w:lang w:val="en-US"/>
        </w:rPr>
        <w:t xml:space="preserve">    </w:t>
      </w:r>
      <w:r w:rsidR="008B3D83" w:rsidRPr="00116C01">
        <w:rPr>
          <w:rFonts w:cstheme="minorHAnsi"/>
          <w:sz w:val="24"/>
          <w:szCs w:val="24"/>
          <w:lang w:val="en-US"/>
        </w:rPr>
        <w:t xml:space="preserve">      </w:t>
      </w:r>
    </w:p>
    <w:p w14:paraId="05F2E1D5" w14:textId="27102FC7" w:rsidR="00B008D6" w:rsidRPr="00116C01" w:rsidRDefault="0050047E" w:rsidP="008B3D83">
      <w:pPr>
        <w:pStyle w:val="ListParagraph"/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?</w:t>
      </w:r>
      <w:r w:rsidR="00E54718" w:rsidRPr="00116C01">
        <w:rPr>
          <w:rFonts w:cstheme="minorHAnsi"/>
          <w:sz w:val="24"/>
          <w:szCs w:val="24"/>
          <w:lang w:val="en-US"/>
        </w:rPr>
        <w:t>: Single character</w:t>
      </w:r>
    </w:p>
    <w:p w14:paraId="05FF2DBF" w14:textId="1F0925EB" w:rsidR="008B3D83" w:rsidRPr="00116C01" w:rsidRDefault="0050047E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Ex:  *f* </w:t>
      </w:r>
      <w:r w:rsidR="00E54718" w:rsidRPr="00116C01">
        <w:rPr>
          <w:rFonts w:cstheme="minorHAnsi"/>
          <w:sz w:val="24"/>
          <w:szCs w:val="24"/>
          <w:lang w:val="en-US"/>
        </w:rPr>
        <w:t xml:space="preserve">: All the files include f </w:t>
      </w:r>
    </w:p>
    <w:p w14:paraId="0B9EEE19" w14:textId="4EDAA499" w:rsidR="00F77CD3" w:rsidRPr="00116C01" w:rsidRDefault="0050047E" w:rsidP="00116C01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 w:rsidRPr="00882BC3">
        <w:rPr>
          <w:rFonts w:cstheme="minorHAnsi"/>
          <w:b/>
          <w:bCs/>
          <w:sz w:val="24"/>
          <w:szCs w:val="24"/>
          <w:lang w:val="en-US"/>
        </w:rPr>
        <w:t>f?le</w:t>
      </w:r>
      <w:proofErr w:type="spellEnd"/>
      <w:r w:rsidRPr="00882BC3">
        <w:rPr>
          <w:rFonts w:cstheme="minorHAnsi"/>
          <w:b/>
          <w:bCs/>
          <w:sz w:val="24"/>
          <w:szCs w:val="24"/>
          <w:lang w:val="en-US"/>
        </w:rPr>
        <w:t>*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: Second any letter and anything after le files</w:t>
      </w:r>
    </w:p>
    <w:p w14:paraId="66D74385" w14:textId="77777777" w:rsidR="00E54718" w:rsidRPr="00116C01" w:rsidRDefault="00E54718" w:rsidP="00F77CD3">
      <w:pPr>
        <w:pStyle w:val="ListParagraph"/>
        <w:rPr>
          <w:rFonts w:cstheme="minorHAnsi"/>
          <w:sz w:val="24"/>
          <w:szCs w:val="24"/>
          <w:lang w:val="en-US"/>
        </w:rPr>
      </w:pPr>
    </w:p>
    <w:p w14:paraId="5259EFE2" w14:textId="3A2FBD59" w:rsidR="006604BC" w:rsidRPr="006604BC" w:rsidRDefault="006604BC" w:rsidP="006604BC">
      <w:pPr>
        <w:pStyle w:val="ListParagraph"/>
        <w:rPr>
          <w:rFonts w:cstheme="minorHAnsi"/>
          <w:b/>
          <w:bCs/>
          <w:i/>
          <w:iCs/>
          <w:sz w:val="28"/>
          <w:szCs w:val="28"/>
          <w:lang w:val="en-US"/>
        </w:rPr>
      </w:pPr>
      <w:r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Vi/Vim</w:t>
      </w:r>
      <w:r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:</w:t>
      </w:r>
      <w:r w:rsidRPr="0032185C">
        <w:rPr>
          <w:rFonts w:cstheme="minorHAnsi"/>
          <w:b/>
          <w:bCs/>
          <w:i/>
          <w:iCs/>
          <w:sz w:val="28"/>
          <w:szCs w:val="28"/>
          <w:lang w:val="en-US"/>
        </w:rPr>
        <w:t xml:space="preserve"> </w:t>
      </w:r>
    </w:p>
    <w:p w14:paraId="3F124979" w14:textId="75E0CA52" w:rsidR="00F77CD3" w:rsidRDefault="00E54718" w:rsidP="00E5471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lastRenderedPageBreak/>
        <w:t xml:space="preserve">vim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8B3D83" w:rsidRPr="00116C01">
        <w:rPr>
          <w:rFonts w:cstheme="minorHAnsi"/>
          <w:sz w:val="24"/>
          <w:szCs w:val="24"/>
          <w:lang w:val="en-US"/>
        </w:rPr>
        <w:t xml:space="preserve">: </w:t>
      </w:r>
      <w:r w:rsidRPr="00116C01">
        <w:rPr>
          <w:rFonts w:cstheme="minorHAnsi"/>
          <w:sz w:val="24"/>
          <w:szCs w:val="24"/>
          <w:lang w:val="en-US"/>
        </w:rPr>
        <w:t>Open the inside the file to editing writing</w:t>
      </w:r>
    </w:p>
    <w:p w14:paraId="4BBEA70C" w14:textId="299143A1" w:rsidR="006604BC" w:rsidRPr="00116C01" w:rsidRDefault="006604BC" w:rsidP="006604BC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 w:rsidRPr="006604BC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Pr="006604BC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6604BC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insert mode</w:t>
      </w:r>
      <w:r w:rsidR="0065255F">
        <w:rPr>
          <w:rFonts w:cstheme="minorHAnsi"/>
          <w:sz w:val="24"/>
          <w:szCs w:val="24"/>
          <w:lang w:val="en-US"/>
        </w:rPr>
        <w:t xml:space="preserve">    </w:t>
      </w:r>
    </w:p>
    <w:p w14:paraId="16827615" w14:textId="41D3EE98" w:rsidR="006604BC" w:rsidRDefault="001B488B" w:rsidP="001B488B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Save and quit</w:t>
      </w:r>
      <w:r w:rsidR="006604BC" w:rsidRPr="006604BC">
        <w:rPr>
          <w:rFonts w:cstheme="minorHAnsi"/>
          <w:sz w:val="24"/>
          <w:szCs w:val="24"/>
          <w:lang w:val="en-US"/>
        </w:rPr>
        <w:sym w:font="Wingdings" w:char="F0E8"/>
      </w:r>
      <w:r w:rsidR="006604BC">
        <w:rPr>
          <w:rFonts w:cstheme="minorHAnsi"/>
          <w:sz w:val="24"/>
          <w:szCs w:val="24"/>
          <w:lang w:val="en-US"/>
        </w:rPr>
        <w:t xml:space="preserve"> </w:t>
      </w:r>
      <w:r w:rsidR="00873602" w:rsidRPr="00116C01">
        <w:rPr>
          <w:rFonts w:cstheme="minorHAnsi"/>
          <w:b/>
          <w:bCs/>
          <w:sz w:val="24"/>
          <w:szCs w:val="24"/>
          <w:lang w:val="en-US"/>
        </w:rPr>
        <w:t>e</w:t>
      </w:r>
      <w:r w:rsidR="00F77CD3" w:rsidRPr="00116C01">
        <w:rPr>
          <w:rFonts w:cstheme="minorHAnsi"/>
          <w:b/>
          <w:bCs/>
          <w:sz w:val="24"/>
          <w:szCs w:val="24"/>
          <w:lang w:val="en-US"/>
        </w:rPr>
        <w:t>sc</w:t>
      </w:r>
      <w:r w:rsidR="008B3D83" w:rsidRPr="00116C01">
        <w:rPr>
          <w:rFonts w:cstheme="minorHAnsi"/>
          <w:sz w:val="24"/>
          <w:szCs w:val="24"/>
          <w:lang w:val="en-US"/>
        </w:rPr>
        <w:t xml:space="preserve"> </w:t>
      </w:r>
      <w:r w:rsidR="00873602" w:rsidRPr="00116C01">
        <w:rPr>
          <w:rFonts w:cstheme="minorHAnsi"/>
          <w:sz w:val="24"/>
          <w:szCs w:val="24"/>
          <w:lang w:val="en-US"/>
        </w:rPr>
        <w:t xml:space="preserve"> </w:t>
      </w:r>
      <w:r w:rsidR="00AE07BA" w:rsidRPr="006604BC">
        <w:rPr>
          <w:rFonts w:cstheme="minorHAnsi"/>
          <w:b/>
          <w:bCs/>
          <w:sz w:val="24"/>
          <w:szCs w:val="24"/>
          <w:lang w:val="en-US"/>
        </w:rPr>
        <w:t>:</w:t>
      </w:r>
      <w:proofErr w:type="spellStart"/>
      <w:r w:rsidR="00F77CD3" w:rsidRPr="006604BC">
        <w:rPr>
          <w:rFonts w:cstheme="minorHAnsi"/>
          <w:b/>
          <w:bCs/>
          <w:sz w:val="24"/>
          <w:szCs w:val="24"/>
          <w:lang w:val="en-US"/>
        </w:rPr>
        <w:t>wq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6604BC">
        <w:rPr>
          <w:rFonts w:cstheme="minorHAnsi"/>
          <w:b/>
          <w:bCs/>
          <w:sz w:val="24"/>
          <w:szCs w:val="24"/>
          <w:lang w:val="en-US"/>
        </w:rPr>
        <w:t xml:space="preserve">or esc  shift + </w:t>
      </w:r>
      <w:proofErr w:type="spellStart"/>
      <w:r w:rsidR="006604BC">
        <w:rPr>
          <w:rFonts w:cstheme="minorHAnsi"/>
          <w:b/>
          <w:bCs/>
          <w:sz w:val="24"/>
          <w:szCs w:val="24"/>
          <w:lang w:val="en-US"/>
        </w:rPr>
        <w:t>zz</w:t>
      </w:r>
      <w:proofErr w:type="spellEnd"/>
    </w:p>
    <w:p w14:paraId="02805A53" w14:textId="4113EF2B" w:rsidR="006A3ECF" w:rsidRDefault="006604BC" w:rsidP="001B488B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Quit </w:t>
      </w:r>
      <w:r w:rsidRPr="006604BC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esc   :q!</w:t>
      </w:r>
    </w:p>
    <w:p w14:paraId="53674809" w14:textId="77777777" w:rsidR="008F6E47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/”word” : search any word</w:t>
      </w:r>
    </w:p>
    <w:p w14:paraId="2B670AB0" w14:textId="2A7D4F0B" w:rsidR="008F6E47" w:rsidRDefault="008F6E47" w:rsidP="00295F5E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:%s/hello/good: </w:t>
      </w:r>
      <w:r w:rsidRPr="008F6E47">
        <w:rPr>
          <w:rFonts w:cstheme="minorHAnsi"/>
          <w:sz w:val="24"/>
          <w:szCs w:val="24"/>
          <w:lang w:val="en-US"/>
        </w:rPr>
        <w:t>change the hello to the good</w:t>
      </w:r>
    </w:p>
    <w:p w14:paraId="244E2AAC" w14:textId="77777777" w:rsidR="00295F5E" w:rsidRPr="00295F5E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</w:p>
    <w:p w14:paraId="609EF736" w14:textId="2E1A9E83" w:rsidR="00487632" w:rsidRPr="00487632" w:rsidRDefault="00487632" w:rsidP="00487632">
      <w:pPr>
        <w:pStyle w:val="ListParagraph"/>
        <w:numPr>
          <w:ilvl w:val="0"/>
          <w:numId w:val="1"/>
        </w:numPr>
        <w:rPr>
          <w:rFonts w:cstheme="minorHAnsi"/>
          <w:color w:val="FF0000"/>
          <w:sz w:val="24"/>
          <w:szCs w:val="24"/>
          <w:lang w:val="en-US"/>
        </w:rPr>
      </w:pPr>
      <w:r w:rsidRPr="00487632">
        <w:rPr>
          <w:rFonts w:cstheme="minorHAnsi"/>
          <w:color w:val="FF0000"/>
          <w:sz w:val="24"/>
          <w:szCs w:val="24"/>
          <w:lang w:val="en-US"/>
        </w:rPr>
        <w:t xml:space="preserve">Vim comment mode: </w:t>
      </w:r>
    </w:p>
    <w:p w14:paraId="4E3FDF2E" w14:textId="01D4A9CD" w:rsidR="00487632" w:rsidRDefault="00487632" w:rsidP="00487632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x: delete, u: undo</w:t>
      </w:r>
    </w:p>
    <w:p w14:paraId="5682D046" w14:textId="54CFAC2F" w:rsidR="00487632" w:rsidRDefault="00487632" w:rsidP="00487632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>
        <w:rPr>
          <w:rFonts w:cstheme="minorHAnsi"/>
          <w:sz w:val="24"/>
          <w:szCs w:val="24"/>
          <w:lang w:val="en-US"/>
        </w:rPr>
        <w:t>yy</w:t>
      </w:r>
      <w:proofErr w:type="spellEnd"/>
      <w:r>
        <w:rPr>
          <w:rFonts w:cstheme="minorHAnsi"/>
          <w:sz w:val="24"/>
          <w:szCs w:val="24"/>
          <w:lang w:val="en-US"/>
        </w:rPr>
        <w:t xml:space="preserve">: copy a line </w:t>
      </w:r>
      <w:r w:rsidRPr="00487632">
        <w:rPr>
          <w:rFonts w:cstheme="minorHAnsi"/>
          <w:sz w:val="24"/>
          <w:szCs w:val="24"/>
          <w:lang w:val="en-US"/>
        </w:rPr>
        <w:sym w:font="Wingdings" w:char="F0E0"/>
      </w:r>
      <w:r>
        <w:rPr>
          <w:rFonts w:cstheme="minorHAnsi"/>
          <w:sz w:val="24"/>
          <w:szCs w:val="24"/>
          <w:lang w:val="en-US"/>
        </w:rPr>
        <w:t xml:space="preserve"> p:paste line</w:t>
      </w:r>
    </w:p>
    <w:p w14:paraId="6D2D20DC" w14:textId="5581B3E8" w:rsidR="00487632" w:rsidRDefault="00487632" w:rsidP="00487632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dd: delete a line</w:t>
      </w:r>
    </w:p>
    <w:p w14:paraId="666B6523" w14:textId="392D1105" w:rsidR="008F6E47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o: insert blank line</w:t>
      </w:r>
    </w:p>
    <w:p w14:paraId="10F2CE27" w14:textId="77777777" w:rsidR="008F6E47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</w:p>
    <w:p w14:paraId="1E9A4F4E" w14:textId="31035F0E" w:rsidR="008F6E47" w:rsidRPr="008F6E47" w:rsidRDefault="008F6E47" w:rsidP="008F6E47">
      <w:pPr>
        <w:pStyle w:val="ListParagraph"/>
        <w:rPr>
          <w:rFonts w:cstheme="minorHAnsi"/>
          <w:b/>
          <w:bCs/>
          <w:color w:val="FF0000"/>
          <w:sz w:val="28"/>
          <w:szCs w:val="28"/>
          <w:lang w:val="en-US"/>
        </w:rPr>
      </w:pPr>
      <w:r w:rsidRPr="008F6E47">
        <w:rPr>
          <w:rFonts w:cstheme="minorHAnsi"/>
          <w:b/>
          <w:bCs/>
          <w:color w:val="FF0000"/>
          <w:sz w:val="28"/>
          <w:szCs w:val="28"/>
          <w:lang w:val="en-US"/>
        </w:rPr>
        <w:t>Nano:</w:t>
      </w:r>
    </w:p>
    <w:p w14:paraId="68535E16" w14:textId="77777777" w:rsidR="008F6E47" w:rsidRPr="007E31A0" w:rsidRDefault="008F6E47" w:rsidP="008F6E47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r w:rsidRPr="007E31A0">
        <w:rPr>
          <w:rFonts w:cstheme="minorHAnsi"/>
          <w:b/>
          <w:bCs/>
          <w:sz w:val="24"/>
          <w:szCs w:val="24"/>
          <w:lang w:val="en-US"/>
        </w:rPr>
        <w:t>nano –version: Install nano last version</w:t>
      </w:r>
    </w:p>
    <w:p w14:paraId="614D6EE5" w14:textId="77777777" w:rsidR="008F6E47" w:rsidRPr="00116C01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or</w:t>
      </w:r>
    </w:p>
    <w:p w14:paraId="72A43F86" w14:textId="77777777" w:rsidR="008F6E47" w:rsidRPr="007E31A0" w:rsidRDefault="008F6E47" w:rsidP="008F6E47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7E31A0">
        <w:rPr>
          <w:rFonts w:cstheme="minorHAnsi"/>
          <w:b/>
          <w:bCs/>
          <w:sz w:val="24"/>
          <w:szCs w:val="24"/>
          <w:lang w:val="en-US"/>
        </w:rPr>
        <w:t>sudo</w:t>
      </w:r>
      <w:proofErr w:type="spellEnd"/>
      <w:r w:rsidRPr="007E31A0">
        <w:rPr>
          <w:rFonts w:cstheme="minorHAnsi"/>
          <w:b/>
          <w:bCs/>
          <w:sz w:val="24"/>
          <w:szCs w:val="24"/>
          <w:lang w:val="en-US"/>
        </w:rPr>
        <w:t xml:space="preserve"> apt install nano</w:t>
      </w:r>
    </w:p>
    <w:p w14:paraId="2225ECF2" w14:textId="77777777" w:rsidR="008F6E47" w:rsidRPr="00116C01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</w:p>
    <w:p w14:paraId="23FFBDBB" w14:textId="54039C00" w:rsidR="008F6E47" w:rsidRPr="00882BC3" w:rsidRDefault="008F6E47" w:rsidP="00882BC3">
      <w:pPr>
        <w:pStyle w:val="ListParagraph"/>
        <w:rPr>
          <w:rFonts w:cstheme="minorHAnsi"/>
          <w:sz w:val="24"/>
          <w:szCs w:val="24"/>
          <w:lang w:val="en-US"/>
        </w:rPr>
      </w:pPr>
      <w:r w:rsidRPr="007E31A0">
        <w:rPr>
          <w:rFonts w:cstheme="minorHAnsi"/>
          <w:b/>
          <w:bCs/>
          <w:sz w:val="24"/>
          <w:szCs w:val="24"/>
          <w:lang w:val="en-US"/>
        </w:rPr>
        <w:t xml:space="preserve">nano </w:t>
      </w:r>
      <w:r w:rsidR="007E31A0">
        <w:rPr>
          <w:rFonts w:cstheme="minorHAnsi"/>
          <w:b/>
          <w:bCs/>
          <w:sz w:val="24"/>
          <w:szCs w:val="24"/>
          <w:lang w:val="en-US"/>
        </w:rPr>
        <w:t>“</w:t>
      </w:r>
      <w:r w:rsidRPr="007E31A0">
        <w:rPr>
          <w:rFonts w:cstheme="minorHAnsi"/>
          <w:b/>
          <w:bCs/>
          <w:sz w:val="24"/>
          <w:szCs w:val="24"/>
          <w:lang w:val="en-US"/>
        </w:rPr>
        <w:t>File Name</w:t>
      </w:r>
      <w:r w:rsidR="007E31A0">
        <w:rPr>
          <w:rFonts w:cstheme="minorHAnsi"/>
          <w:b/>
          <w:bCs/>
          <w:sz w:val="24"/>
          <w:szCs w:val="24"/>
          <w:lang w:val="en-US"/>
        </w:rPr>
        <w:t>”</w:t>
      </w:r>
      <w:r w:rsidRPr="00116C01">
        <w:rPr>
          <w:rFonts w:cstheme="minorHAnsi"/>
          <w:sz w:val="24"/>
          <w:szCs w:val="24"/>
          <w:lang w:val="en-US"/>
        </w:rPr>
        <w:t>: Inside to the file for writing</w:t>
      </w:r>
      <w:r w:rsidRPr="00882BC3">
        <w:rPr>
          <w:rFonts w:cstheme="minorHAnsi"/>
          <w:sz w:val="24"/>
          <w:szCs w:val="24"/>
          <w:lang w:val="en-US"/>
        </w:rPr>
        <w:t xml:space="preserve"> </w:t>
      </w:r>
    </w:p>
    <w:p w14:paraId="3E8DFDEE" w14:textId="77777777" w:rsidR="008F6E47" w:rsidRPr="00116C01" w:rsidRDefault="008F6E47" w:rsidP="006A3ECF">
      <w:pPr>
        <w:pStyle w:val="ListParagraph"/>
        <w:rPr>
          <w:rFonts w:cstheme="minorHAnsi"/>
          <w:sz w:val="24"/>
          <w:szCs w:val="24"/>
          <w:lang w:val="en-US"/>
        </w:rPr>
      </w:pPr>
    </w:p>
    <w:p w14:paraId="6A7E2EB3" w14:textId="3A715ED1" w:rsidR="008B3D83" w:rsidRDefault="007E31A0" w:rsidP="008B3D83">
      <w:pPr>
        <w:pStyle w:val="ListParagraph"/>
        <w:rPr>
          <w:rFonts w:cstheme="minorHAnsi"/>
          <w:b/>
          <w:bCs/>
          <w:color w:val="FF0000"/>
          <w:sz w:val="24"/>
          <w:szCs w:val="24"/>
          <w:lang w:val="en-US"/>
        </w:rPr>
      </w:pPr>
      <w:r w:rsidRPr="007E31A0">
        <w:rPr>
          <w:rFonts w:cstheme="minorHAnsi"/>
          <w:b/>
          <w:bCs/>
          <w:color w:val="FF0000"/>
          <w:sz w:val="24"/>
          <w:szCs w:val="24"/>
          <w:lang w:val="en-US"/>
        </w:rPr>
        <w:t>CAT:</w:t>
      </w:r>
    </w:p>
    <w:p w14:paraId="2A4F43AE" w14:textId="416121F0" w:rsidR="00295F5E" w:rsidRPr="00295F5E" w:rsidRDefault="00295F5E" w:rsidP="00295F5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at </w:t>
      </w:r>
      <w:r>
        <w:rPr>
          <w:rFonts w:cstheme="minorHAnsi"/>
          <w:b/>
          <w:bCs/>
          <w:sz w:val="24"/>
          <w:szCs w:val="24"/>
          <w:lang w:val="en-US"/>
        </w:rPr>
        <w:t>file1 file2 …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Show content of file</w:t>
      </w:r>
      <w:r>
        <w:rPr>
          <w:rFonts w:cstheme="minorHAnsi"/>
          <w:sz w:val="24"/>
          <w:szCs w:val="24"/>
          <w:lang w:val="en-US"/>
        </w:rPr>
        <w:t>s</w:t>
      </w:r>
    </w:p>
    <w:p w14:paraId="726DC959" w14:textId="1147C19A" w:rsidR="00512B3A" w:rsidRDefault="00933B65" w:rsidP="003471F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at &gt; new</w:t>
      </w:r>
      <w:r w:rsidR="00452A63"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="00452A63" w:rsidRPr="00116C01">
        <w:rPr>
          <w:rFonts w:cstheme="minorHAnsi"/>
          <w:sz w:val="24"/>
          <w:szCs w:val="24"/>
          <w:lang w:val="en-US"/>
        </w:rPr>
        <w:t>:</w:t>
      </w:r>
      <w:r w:rsidRPr="00116C01">
        <w:rPr>
          <w:rFonts w:cstheme="minorHAnsi"/>
          <w:sz w:val="24"/>
          <w:szCs w:val="24"/>
          <w:lang w:val="en-US"/>
        </w:rPr>
        <w:t xml:space="preserve">  </w:t>
      </w:r>
      <w:r w:rsidR="003471F1" w:rsidRPr="00116C01">
        <w:rPr>
          <w:rFonts w:cstheme="minorHAnsi"/>
          <w:sz w:val="24"/>
          <w:szCs w:val="24"/>
          <w:lang w:val="en-US"/>
        </w:rPr>
        <w:t>Create “new file” and inside to type (ctrl-d to exit)</w:t>
      </w:r>
    </w:p>
    <w:p w14:paraId="08DAE0FA" w14:textId="28BB1F24" w:rsidR="008D3EFC" w:rsidRPr="00116C01" w:rsidRDefault="008D3EFC" w:rsidP="003471F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8D3EFC">
        <w:rPr>
          <w:rFonts w:cstheme="minorHAnsi"/>
          <w:b/>
          <w:bCs/>
          <w:sz w:val="24"/>
          <w:szCs w:val="24"/>
          <w:lang w:val="en-US"/>
        </w:rPr>
        <w:t>cat file1 file2 file3 &gt; all.txt</w:t>
      </w:r>
      <w:r>
        <w:rPr>
          <w:rFonts w:cstheme="minorHAnsi"/>
          <w:sz w:val="24"/>
          <w:szCs w:val="24"/>
          <w:lang w:val="en-US"/>
        </w:rPr>
        <w:t>: Copy the content of file1,2,3 to all.txt</w:t>
      </w:r>
    </w:p>
    <w:p w14:paraId="368D6548" w14:textId="307FEB41" w:rsidR="00512B3A" w:rsidRPr="00116C01" w:rsidRDefault="00512B3A" w:rsidP="00512B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at 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 xml:space="preserve">file1 </w:t>
      </w:r>
      <w:r w:rsidRPr="00116C01">
        <w:rPr>
          <w:rFonts w:cstheme="minorHAnsi"/>
          <w:b/>
          <w:bCs/>
          <w:sz w:val="24"/>
          <w:szCs w:val="24"/>
          <w:lang w:val="en-US"/>
        </w:rPr>
        <w:t>&gt;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 xml:space="preserve">&gt; </w:t>
      </w:r>
      <w:r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>2</w:t>
      </w:r>
      <w:r w:rsidR="00E44687" w:rsidRPr="00116C01">
        <w:rPr>
          <w:rFonts w:cstheme="minorHAnsi"/>
          <w:sz w:val="24"/>
          <w:szCs w:val="24"/>
          <w:lang w:val="en-US"/>
        </w:rPr>
        <w:t>: Content of file1 append to the file2</w:t>
      </w:r>
    </w:p>
    <w:p w14:paraId="20D491C6" w14:textId="69A03BC8" w:rsidR="00512B3A" w:rsidRPr="00116C01" w:rsidRDefault="00512B3A" w:rsidP="00512B3A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at &gt;&gt; 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 xml:space="preserve"> file.txt</w:t>
      </w:r>
      <w:r w:rsidR="00E44687" w:rsidRPr="00116C01">
        <w:rPr>
          <w:rFonts w:cstheme="minorHAnsi"/>
          <w:sz w:val="24"/>
          <w:szCs w:val="24"/>
          <w:lang w:val="en-US"/>
        </w:rPr>
        <w:t>: Create file.txt and goes to prompt of file write to last line (Exit prompt: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b/>
          <w:bCs/>
          <w:sz w:val="24"/>
          <w:szCs w:val="24"/>
          <w:lang w:val="en-US"/>
        </w:rPr>
        <w:t>ctrl-d</w:t>
      </w:r>
      <w:r w:rsidR="00E44687" w:rsidRPr="00116C01">
        <w:rPr>
          <w:rFonts w:cstheme="minorHAnsi"/>
          <w:sz w:val="24"/>
          <w:szCs w:val="24"/>
          <w:lang w:val="en-US"/>
        </w:rPr>
        <w:t>)</w:t>
      </w:r>
    </w:p>
    <w:p w14:paraId="43224EFC" w14:textId="163CDF88" w:rsidR="001B488B" w:rsidRPr="00116C01" w:rsidRDefault="001B488B" w:rsidP="00512B3A">
      <w:pPr>
        <w:pStyle w:val="ListParagraph"/>
        <w:rPr>
          <w:rFonts w:cstheme="minorHAnsi"/>
          <w:sz w:val="24"/>
          <w:szCs w:val="24"/>
          <w:lang w:val="en-US"/>
        </w:rPr>
      </w:pPr>
    </w:p>
    <w:p w14:paraId="3207C23C" w14:textId="16CA0700" w:rsidR="001B488B" w:rsidRPr="00116C01" w:rsidRDefault="001B488B" w:rsidP="007A555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more</w:t>
      </w:r>
      <w:r w:rsidRPr="00116C01">
        <w:rPr>
          <w:rFonts w:cstheme="minorHAnsi"/>
          <w:sz w:val="24"/>
          <w:szCs w:val="24"/>
          <w:lang w:val="en-US"/>
        </w:rPr>
        <w:t>: Show full content</w:t>
      </w:r>
    </w:p>
    <w:p w14:paraId="185DC7AF" w14:textId="3E53FE19" w:rsidR="00512B3A" w:rsidRPr="008F6E47" w:rsidRDefault="001B488B" w:rsidP="008F6E47">
      <w:pPr>
        <w:pStyle w:val="ListParagraph"/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less</w:t>
      </w:r>
      <w:r w:rsidRPr="00116C01">
        <w:rPr>
          <w:rFonts w:cstheme="minorHAnsi"/>
          <w:sz w:val="24"/>
          <w:szCs w:val="24"/>
          <w:lang w:val="en-US"/>
        </w:rPr>
        <w:t>: Show the content according to the size of window, slide the content</w:t>
      </w:r>
    </w:p>
    <w:p w14:paraId="16AAD3DD" w14:textId="12AC63E4" w:rsidR="00512B3A" w:rsidRPr="00116C01" w:rsidRDefault="00512B3A" w:rsidP="00512B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head</w:t>
      </w:r>
      <w:r w:rsidR="00295F5E">
        <w:rPr>
          <w:rFonts w:cstheme="minorHAnsi"/>
          <w:b/>
          <w:bCs/>
          <w:sz w:val="24"/>
          <w:szCs w:val="24"/>
          <w:lang w:val="en-US"/>
        </w:rPr>
        <w:t xml:space="preserve"> “file name”</w:t>
      </w:r>
      <w:r w:rsidRPr="00116C01">
        <w:rPr>
          <w:rFonts w:cstheme="minorHAnsi"/>
          <w:sz w:val="24"/>
          <w:szCs w:val="24"/>
          <w:lang w:val="en-US"/>
        </w:rPr>
        <w:t>: Show first 10 lines in file</w:t>
      </w:r>
    </w:p>
    <w:p w14:paraId="5F0638A2" w14:textId="2B75B78E" w:rsidR="00882BC3" w:rsidRDefault="00512B3A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tail</w:t>
      </w:r>
      <w:r w:rsidR="00295F5E">
        <w:rPr>
          <w:rFonts w:cstheme="minorHAnsi"/>
          <w:b/>
          <w:bCs/>
          <w:sz w:val="24"/>
          <w:szCs w:val="24"/>
          <w:lang w:val="en-US"/>
        </w:rPr>
        <w:t xml:space="preserve"> “file name”</w:t>
      </w:r>
      <w:r w:rsidRPr="00116C01">
        <w:rPr>
          <w:rFonts w:cstheme="minorHAnsi"/>
          <w:sz w:val="24"/>
          <w:szCs w:val="24"/>
          <w:lang w:val="en-US"/>
        </w:rPr>
        <w:t>: Show last 10 lines in file</w:t>
      </w:r>
    </w:p>
    <w:p w14:paraId="0A3145F5" w14:textId="77777777" w:rsidR="00295F5E" w:rsidRDefault="00295F5E" w:rsidP="00295F5E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</w:p>
    <w:p w14:paraId="147E5AFA" w14:textId="11306F7A" w:rsidR="00295F5E" w:rsidRPr="00116C01" w:rsidRDefault="00295F5E" w:rsidP="00295F5E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 a</w:t>
      </w:r>
      <w:r w:rsidRPr="00116C01">
        <w:rPr>
          <w:rFonts w:cstheme="minorHAnsi"/>
          <w:sz w:val="24"/>
          <w:szCs w:val="24"/>
          <w:lang w:val="en-US"/>
        </w:rPr>
        <w:t>: Pointer top of the of file</w:t>
      </w:r>
    </w:p>
    <w:p w14:paraId="4E74DB06" w14:textId="77777777" w:rsidR="00295F5E" w:rsidRPr="00116C01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 e:</w:t>
      </w:r>
      <w:r w:rsidRPr="00116C01">
        <w:rPr>
          <w:rFonts w:cstheme="minorHAnsi"/>
          <w:sz w:val="24"/>
          <w:szCs w:val="24"/>
          <w:lang w:val="en-US"/>
        </w:rPr>
        <w:t xml:space="preserve"> Pointer will go end of the file</w:t>
      </w:r>
    </w:p>
    <w:p w14:paraId="7403437A" w14:textId="77777777" w:rsidR="00295F5E" w:rsidRPr="00295F5E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 u</w:t>
      </w:r>
      <w:r w:rsidRPr="00116C01">
        <w:rPr>
          <w:rFonts w:cstheme="minorHAnsi"/>
          <w:sz w:val="24"/>
          <w:szCs w:val="24"/>
          <w:lang w:val="en-US"/>
        </w:rPr>
        <w:t xml:space="preserve">: </w:t>
      </w:r>
      <w:r>
        <w:rPr>
          <w:rFonts w:cstheme="minorHAnsi"/>
          <w:sz w:val="24"/>
          <w:szCs w:val="24"/>
          <w:lang w:val="en-US"/>
        </w:rPr>
        <w:t>delete the command line</w:t>
      </w:r>
    </w:p>
    <w:p w14:paraId="3C409868" w14:textId="77777777" w:rsidR="00295F5E" w:rsidRPr="00116C01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l l</w:t>
      </w:r>
      <w:r w:rsidRPr="00116C01">
        <w:rPr>
          <w:rFonts w:cstheme="minorHAnsi"/>
          <w:sz w:val="24"/>
          <w:szCs w:val="24"/>
          <w:lang w:val="en-US"/>
        </w:rPr>
        <w:t xml:space="preserve">: clear </w:t>
      </w:r>
      <w:r>
        <w:rPr>
          <w:rFonts w:cstheme="minorHAnsi"/>
          <w:sz w:val="24"/>
          <w:szCs w:val="24"/>
          <w:lang w:val="en-US"/>
        </w:rPr>
        <w:t>(previous command upper side available)</w:t>
      </w:r>
    </w:p>
    <w:p w14:paraId="5E0F856C" w14:textId="3A820EC4" w:rsidR="00295F5E" w:rsidRPr="00295F5E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lear</w:t>
      </w:r>
      <w:r w:rsidRPr="00116C01">
        <w:rPr>
          <w:rFonts w:cstheme="minorHAnsi"/>
          <w:sz w:val="24"/>
          <w:szCs w:val="24"/>
          <w:lang w:val="en-US"/>
        </w:rPr>
        <w:t>: Clear screen</w:t>
      </w:r>
    </w:p>
    <w:p w14:paraId="793B8654" w14:textId="77777777" w:rsidR="00882BC3" w:rsidRPr="00116C01" w:rsidRDefault="00882BC3" w:rsidP="00512B3A">
      <w:pPr>
        <w:pStyle w:val="ListParagraph"/>
        <w:rPr>
          <w:rFonts w:cstheme="minorHAnsi"/>
          <w:sz w:val="24"/>
          <w:szCs w:val="24"/>
          <w:lang w:val="en-US"/>
        </w:rPr>
      </w:pPr>
    </w:p>
    <w:p w14:paraId="784B18A3" w14:textId="4BEAE7C2" w:rsidR="008E4DE8" w:rsidRPr="00116C01" w:rsidRDefault="008E4DE8" w:rsidP="008E4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history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44687" w:rsidRPr="00116C01">
        <w:rPr>
          <w:rFonts w:cstheme="minorHAnsi"/>
          <w:sz w:val="24"/>
          <w:szCs w:val="24"/>
          <w:lang w:val="en-US"/>
        </w:rPr>
        <w:t>: Show all command history</w:t>
      </w:r>
    </w:p>
    <w:p w14:paraId="4641B436" w14:textId="6CFA127C" w:rsidR="008E4DE8" w:rsidRPr="00116C01" w:rsidRDefault="008E4DE8" w:rsidP="008E4DE8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history &gt;</w:t>
      </w:r>
      <w:proofErr w:type="spellStart"/>
      <w:r w:rsidRPr="00295F5E">
        <w:rPr>
          <w:rFonts w:cstheme="minorHAnsi"/>
          <w:b/>
          <w:bCs/>
          <w:sz w:val="24"/>
          <w:szCs w:val="24"/>
          <w:lang w:val="en-US"/>
        </w:rPr>
        <w:t>history.text</w:t>
      </w:r>
      <w:proofErr w:type="spellEnd"/>
      <w:r w:rsidR="00BA555E" w:rsidRPr="00116C01">
        <w:rPr>
          <w:rFonts w:cstheme="minorHAnsi"/>
          <w:sz w:val="24"/>
          <w:szCs w:val="24"/>
          <w:lang w:val="en-US"/>
        </w:rPr>
        <w:t xml:space="preserve">: </w:t>
      </w:r>
      <w:r w:rsidR="00E44687" w:rsidRPr="00116C01">
        <w:rPr>
          <w:rFonts w:cstheme="minorHAnsi"/>
          <w:sz w:val="24"/>
          <w:szCs w:val="24"/>
          <w:lang w:val="en-US"/>
        </w:rPr>
        <w:t xml:space="preserve">Create </w:t>
      </w:r>
      <w:proofErr w:type="spellStart"/>
      <w:r w:rsidR="00E44687" w:rsidRPr="00116C01">
        <w:rPr>
          <w:rFonts w:cstheme="minorHAnsi"/>
          <w:sz w:val="24"/>
          <w:szCs w:val="24"/>
          <w:lang w:val="en-US"/>
        </w:rPr>
        <w:t>history.text</w:t>
      </w:r>
      <w:proofErr w:type="spellEnd"/>
      <w:r w:rsidR="00E44687" w:rsidRPr="00116C01">
        <w:rPr>
          <w:rFonts w:cstheme="minorHAnsi"/>
          <w:sz w:val="24"/>
          <w:szCs w:val="24"/>
          <w:lang w:val="en-US"/>
        </w:rPr>
        <w:t xml:space="preserve"> file for the history command</w:t>
      </w:r>
    </w:p>
    <w:p w14:paraId="413F211D" w14:textId="506685ED" w:rsidR="00E17313" w:rsidRPr="00116C01" w:rsidRDefault="00E17313" w:rsidP="00E17313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mk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–help</w:t>
      </w:r>
      <w:r w:rsidRPr="00116C01">
        <w:rPr>
          <w:rFonts w:cstheme="minorHAnsi"/>
          <w:sz w:val="24"/>
          <w:szCs w:val="24"/>
          <w:lang w:val="en-US"/>
        </w:rPr>
        <w:t xml:space="preserve"> : </w:t>
      </w:r>
      <w:r w:rsidR="00E44687" w:rsidRPr="00116C01">
        <w:rPr>
          <w:rFonts w:cstheme="minorHAnsi"/>
          <w:sz w:val="24"/>
          <w:szCs w:val="24"/>
          <w:lang w:val="en-US"/>
        </w:rPr>
        <w:t>Summary of command needs</w:t>
      </w:r>
    </w:p>
    <w:p w14:paraId="57ECC06C" w14:textId="3C01ECBD" w:rsidR="00882BC3" w:rsidRDefault="00882BC3" w:rsidP="001B488B">
      <w:pPr>
        <w:pStyle w:val="ListParagraph"/>
        <w:rPr>
          <w:rFonts w:cstheme="minorHAnsi"/>
          <w:sz w:val="24"/>
          <w:szCs w:val="24"/>
          <w:lang w:val="en-US"/>
        </w:rPr>
      </w:pPr>
    </w:p>
    <w:p w14:paraId="30E3DC70" w14:textId="77777777" w:rsidR="00295F5E" w:rsidRDefault="00295F5E" w:rsidP="001B488B">
      <w:pPr>
        <w:pStyle w:val="ListParagraph"/>
        <w:rPr>
          <w:rFonts w:cstheme="minorHAnsi"/>
          <w:sz w:val="24"/>
          <w:szCs w:val="24"/>
          <w:lang w:val="en-US"/>
        </w:rPr>
      </w:pPr>
    </w:p>
    <w:p w14:paraId="0C3B80E3" w14:textId="77777777" w:rsidR="00295F5E" w:rsidRDefault="00295F5E" w:rsidP="001B488B">
      <w:pPr>
        <w:pStyle w:val="ListParagraph"/>
        <w:rPr>
          <w:rFonts w:cstheme="minorHAnsi"/>
          <w:sz w:val="24"/>
          <w:szCs w:val="24"/>
          <w:lang w:val="en-US"/>
        </w:rPr>
      </w:pPr>
    </w:p>
    <w:p w14:paraId="0849698D" w14:textId="7B9D2DA3" w:rsidR="00452A63" w:rsidRPr="0032185C" w:rsidRDefault="001B488B" w:rsidP="001B488B">
      <w:pPr>
        <w:pStyle w:val="ListParagraph"/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</w:pPr>
      <w:r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Authorization:</w:t>
      </w:r>
    </w:p>
    <w:p w14:paraId="0A7AB156" w14:textId="77777777" w:rsidR="001B488B" w:rsidRPr="00116C01" w:rsidRDefault="00452A63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sz w:val="24"/>
          <w:szCs w:val="24"/>
          <w:lang w:val="en-US"/>
        </w:rPr>
        <w:t>chmod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sz w:val="24"/>
          <w:szCs w:val="24"/>
          <w:lang w:val="en-US"/>
        </w:rPr>
        <w:t>u-x,g+w</w:t>
      </w:r>
      <w:r w:rsidR="00BA555E" w:rsidRPr="00116C01">
        <w:rPr>
          <w:rFonts w:cstheme="minorHAnsi"/>
          <w:sz w:val="24"/>
          <w:szCs w:val="24"/>
          <w:lang w:val="en-US"/>
        </w:rPr>
        <w:t>,o+x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BA555E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</w:p>
    <w:p w14:paraId="1E2EE2F8" w14:textId="54778284" w:rsidR="00116C01" w:rsidRPr="00116C01" w:rsidRDefault="00116C01" w:rsidP="001B488B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Read: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r = 4,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Write w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= 2,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Execute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x = 1 </w:t>
      </w:r>
    </w:p>
    <w:p w14:paraId="07D6DFFE" w14:textId="04900879" w:rsidR="00116C01" w:rsidRPr="00116C01" w:rsidRDefault="00116C01" w:rsidP="00116C01">
      <w:p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User u, Group g, Others o</w:t>
      </w:r>
    </w:p>
    <w:p w14:paraId="76A2FF6D" w14:textId="4EAA8F3E" w:rsidR="00BA555E" w:rsidRPr="00882BC3" w:rsidRDefault="00116C01" w:rsidP="00882BC3">
      <w:p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Ex: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4+2+1 = 7 / </w:t>
      </w:r>
      <w:proofErr w:type="spellStart"/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ugo-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>rwx</w:t>
      </w:r>
      <w:proofErr w:type="spellEnd"/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= 777 = full access</w:t>
      </w:r>
      <w:r w:rsidR="00FE293B" w:rsidRPr="00116C01">
        <w:rPr>
          <w:rFonts w:cstheme="minorHAnsi"/>
          <w:b/>
          <w:bCs/>
          <w:sz w:val="24"/>
          <w:szCs w:val="24"/>
          <w:lang w:val="en-US"/>
        </w:rPr>
        <w:t xml:space="preserve">  </w:t>
      </w:r>
    </w:p>
    <w:p w14:paraId="2DF857AB" w14:textId="2277AF8E" w:rsidR="0032185C" w:rsidRPr="0032185C" w:rsidRDefault="0032185C" w:rsidP="00882BC3">
      <w:pPr>
        <w:shd w:val="clear" w:color="auto" w:fill="FFFFFF"/>
        <w:spacing w:after="240" w:line="240" w:lineRule="auto"/>
        <w:ind w:firstLine="720"/>
        <w:rPr>
          <w:rFonts w:ascii="Segoe UI" w:eastAsia="Times New Roman" w:hAnsi="Segoe UI" w:cs="Segoe UI"/>
          <w:b/>
          <w:bCs/>
          <w:color w:val="FF0000"/>
          <w:sz w:val="24"/>
          <w:szCs w:val="24"/>
          <w:lang w:eastAsia="en-GB"/>
        </w:rPr>
      </w:pPr>
      <w:r>
        <w:rPr>
          <w:rFonts w:ascii="Segoe UI" w:eastAsia="Times New Roman" w:hAnsi="Segoe UI" w:cs="Segoe UI"/>
          <w:b/>
          <w:bCs/>
          <w:i/>
          <w:iCs/>
          <w:color w:val="FF0000"/>
          <w:sz w:val="24"/>
          <w:szCs w:val="24"/>
          <w:lang w:eastAsia="en-GB"/>
        </w:rPr>
        <w:t>O</w:t>
      </w:r>
      <w:r w:rsidRPr="0032185C">
        <w:rPr>
          <w:rFonts w:ascii="Segoe UI" w:eastAsia="Times New Roman" w:hAnsi="Segoe UI" w:cs="Segoe UI"/>
          <w:b/>
          <w:bCs/>
          <w:i/>
          <w:iCs/>
          <w:color w:val="FF0000"/>
          <w:sz w:val="24"/>
          <w:szCs w:val="24"/>
          <w:lang w:eastAsia="en-GB"/>
        </w:rPr>
        <w:t>perators:</w:t>
      </w:r>
    </w:p>
    <w:p w14:paraId="2B47FC29" w14:textId="77777777" w:rsidR="0032185C" w:rsidRPr="0032185C" w:rsidRDefault="0032185C" w:rsidP="0032185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32185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&amp;&amp; = and, -a</w:t>
      </w:r>
    </w:p>
    <w:p w14:paraId="03A17DDA" w14:textId="77777777" w:rsidR="0032185C" w:rsidRPr="0032185C" w:rsidRDefault="0032185C" w:rsidP="0032185C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32185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|| = or, -o</w:t>
      </w:r>
    </w:p>
    <w:p w14:paraId="69BE8808" w14:textId="77777777" w:rsidR="00FE5874" w:rsidRPr="0032185C" w:rsidRDefault="00FE5874" w:rsidP="0032185C">
      <w:pPr>
        <w:rPr>
          <w:rFonts w:cstheme="minorHAnsi"/>
          <w:sz w:val="24"/>
          <w:szCs w:val="24"/>
          <w:lang w:val="en-US"/>
        </w:rPr>
      </w:pPr>
    </w:p>
    <w:p w14:paraId="4E6B0774" w14:textId="77777777" w:rsidR="00452A63" w:rsidRPr="00116C01" w:rsidRDefault="00452A63" w:rsidP="00452A63">
      <w:pPr>
        <w:ind w:left="360"/>
        <w:rPr>
          <w:rFonts w:cstheme="minorHAnsi"/>
          <w:sz w:val="24"/>
          <w:szCs w:val="24"/>
          <w:lang w:val="en-US"/>
        </w:rPr>
      </w:pPr>
    </w:p>
    <w:p w14:paraId="6B6DE7C0" w14:textId="7260A7BC" w:rsidR="00F4438E" w:rsidRPr="00116C01" w:rsidRDefault="00F4438E" w:rsidP="00F4438E">
      <w:pPr>
        <w:rPr>
          <w:rFonts w:cstheme="minorHAnsi"/>
          <w:sz w:val="24"/>
          <w:szCs w:val="24"/>
          <w:lang w:val="en-US"/>
        </w:rPr>
      </w:pPr>
    </w:p>
    <w:p w14:paraId="18E21625" w14:textId="718122A7" w:rsidR="00727773" w:rsidRPr="00116C01" w:rsidRDefault="00727773" w:rsidP="00F4438E">
      <w:pPr>
        <w:ind w:firstLine="720"/>
        <w:rPr>
          <w:rFonts w:cstheme="minorHAnsi"/>
          <w:sz w:val="24"/>
          <w:szCs w:val="24"/>
          <w:lang w:val="en-US"/>
        </w:rPr>
      </w:pPr>
    </w:p>
    <w:p w14:paraId="0A31CF25" w14:textId="77777777" w:rsidR="005667EA" w:rsidRPr="00116C01" w:rsidRDefault="005667EA" w:rsidP="00F4438E">
      <w:pPr>
        <w:ind w:firstLine="720"/>
        <w:rPr>
          <w:rFonts w:cstheme="minorHAnsi"/>
          <w:sz w:val="24"/>
          <w:szCs w:val="24"/>
          <w:lang w:val="en-US"/>
        </w:rPr>
      </w:pPr>
    </w:p>
    <w:sectPr w:rsidR="005667EA" w:rsidRPr="00116C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21F31" w14:textId="77777777" w:rsidR="00D74222" w:rsidRDefault="00D74222" w:rsidP="00355BB7">
      <w:pPr>
        <w:spacing w:after="0" w:line="240" w:lineRule="auto"/>
      </w:pPr>
      <w:r>
        <w:separator/>
      </w:r>
    </w:p>
  </w:endnote>
  <w:endnote w:type="continuationSeparator" w:id="0">
    <w:p w14:paraId="16FCD1FA" w14:textId="77777777" w:rsidR="00D74222" w:rsidRDefault="00D74222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C3B82" w14:textId="77777777" w:rsidR="00D74222" w:rsidRDefault="00D74222" w:rsidP="00355BB7">
      <w:pPr>
        <w:spacing w:after="0" w:line="240" w:lineRule="auto"/>
      </w:pPr>
      <w:r>
        <w:separator/>
      </w:r>
    </w:p>
  </w:footnote>
  <w:footnote w:type="continuationSeparator" w:id="0">
    <w:p w14:paraId="0776E1A1" w14:textId="77777777" w:rsidR="00D74222" w:rsidRDefault="00D74222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51A6F"/>
    <w:multiLevelType w:val="hybridMultilevel"/>
    <w:tmpl w:val="26F00DE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705BD"/>
    <w:multiLevelType w:val="hybridMultilevel"/>
    <w:tmpl w:val="FCC6FE2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2267EE"/>
    <w:multiLevelType w:val="hybridMultilevel"/>
    <w:tmpl w:val="87E4A280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F1A7BD3"/>
    <w:multiLevelType w:val="multilevel"/>
    <w:tmpl w:val="237A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C01FD4"/>
    <w:multiLevelType w:val="multilevel"/>
    <w:tmpl w:val="83DAD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F37BA0"/>
    <w:multiLevelType w:val="hybridMultilevel"/>
    <w:tmpl w:val="A41E976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531DBC"/>
    <w:multiLevelType w:val="multilevel"/>
    <w:tmpl w:val="D108B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8C588B"/>
    <w:multiLevelType w:val="hybridMultilevel"/>
    <w:tmpl w:val="8034BC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7cwMDG3NLU0szRR0lEKTi0uzszPAykwNKwFAFwIBtotAAAA"/>
  </w:docVars>
  <w:rsids>
    <w:rsidRoot w:val="006334C1"/>
    <w:rsid w:val="0001081D"/>
    <w:rsid w:val="000443C5"/>
    <w:rsid w:val="000626DB"/>
    <w:rsid w:val="00095215"/>
    <w:rsid w:val="00116C01"/>
    <w:rsid w:val="00142A44"/>
    <w:rsid w:val="00153E11"/>
    <w:rsid w:val="001A6532"/>
    <w:rsid w:val="001B488B"/>
    <w:rsid w:val="00295F5E"/>
    <w:rsid w:val="002B2723"/>
    <w:rsid w:val="0032185C"/>
    <w:rsid w:val="003471F1"/>
    <w:rsid w:val="00355BB7"/>
    <w:rsid w:val="00375A56"/>
    <w:rsid w:val="003A13DA"/>
    <w:rsid w:val="003C0AD2"/>
    <w:rsid w:val="003F1187"/>
    <w:rsid w:val="00452A63"/>
    <w:rsid w:val="00472706"/>
    <w:rsid w:val="00484A8F"/>
    <w:rsid w:val="00487305"/>
    <w:rsid w:val="00487632"/>
    <w:rsid w:val="0050047E"/>
    <w:rsid w:val="00512B3A"/>
    <w:rsid w:val="005667EA"/>
    <w:rsid w:val="00581F55"/>
    <w:rsid w:val="005F2369"/>
    <w:rsid w:val="00624A3E"/>
    <w:rsid w:val="00632150"/>
    <w:rsid w:val="006334C1"/>
    <w:rsid w:val="0065255F"/>
    <w:rsid w:val="006604BC"/>
    <w:rsid w:val="006A3ECF"/>
    <w:rsid w:val="00727773"/>
    <w:rsid w:val="007A690F"/>
    <w:rsid w:val="007E31A0"/>
    <w:rsid w:val="00822B65"/>
    <w:rsid w:val="0083688D"/>
    <w:rsid w:val="00873602"/>
    <w:rsid w:val="00882BC3"/>
    <w:rsid w:val="008B3D83"/>
    <w:rsid w:val="008D3EFC"/>
    <w:rsid w:val="008E4DE8"/>
    <w:rsid w:val="008F6E47"/>
    <w:rsid w:val="00933B65"/>
    <w:rsid w:val="009623A0"/>
    <w:rsid w:val="00991F58"/>
    <w:rsid w:val="009F4655"/>
    <w:rsid w:val="00A2388D"/>
    <w:rsid w:val="00A33B42"/>
    <w:rsid w:val="00A41DA0"/>
    <w:rsid w:val="00AB0B31"/>
    <w:rsid w:val="00AC7A11"/>
    <w:rsid w:val="00AE07BA"/>
    <w:rsid w:val="00B008D6"/>
    <w:rsid w:val="00B420A6"/>
    <w:rsid w:val="00B82BA5"/>
    <w:rsid w:val="00BA555E"/>
    <w:rsid w:val="00CD6D80"/>
    <w:rsid w:val="00D16349"/>
    <w:rsid w:val="00D21BB3"/>
    <w:rsid w:val="00D668FB"/>
    <w:rsid w:val="00D74222"/>
    <w:rsid w:val="00E17313"/>
    <w:rsid w:val="00E44687"/>
    <w:rsid w:val="00E54517"/>
    <w:rsid w:val="00E54718"/>
    <w:rsid w:val="00E85505"/>
    <w:rsid w:val="00E94EA4"/>
    <w:rsid w:val="00F11B3D"/>
    <w:rsid w:val="00F3386F"/>
    <w:rsid w:val="00F4438E"/>
    <w:rsid w:val="00F77CD3"/>
    <w:rsid w:val="00FB2679"/>
    <w:rsid w:val="00FE293B"/>
    <w:rsid w:val="00FE36A3"/>
    <w:rsid w:val="00FE5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chartTrackingRefBased/>
  <w15:docId w15:val="{E799EFAD-CF16-4F18-B572-B6990183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321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3215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customStyle="1" w:styleId="trt0xe">
    <w:name w:val="trt0xe"/>
    <w:basedOn w:val="Normal"/>
    <w:rsid w:val="00632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153E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32185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7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7</TotalTime>
  <Pages>3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33</cp:revision>
  <dcterms:created xsi:type="dcterms:W3CDTF">2021-07-04T13:10:00Z</dcterms:created>
  <dcterms:modified xsi:type="dcterms:W3CDTF">2021-10-16T23:17:00Z</dcterms:modified>
</cp:coreProperties>
</file>